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1f6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90751b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4c35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13:14:28Z</dcterms:created>
  <dcterms:modified xsi:type="dcterms:W3CDTF">2022-01-09T13:14:28Z</dcterms:modified>
</cp:coreProperties>
</file>